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cover-letter"/>
    <w:p>
      <w:pPr>
        <w:pStyle w:val="Heading1"/>
      </w:pPr>
      <w:r>
        <w:t xml:space="preserve">Cover Letter</w:t>
      </w:r>
    </w:p>
    <w:p>
      <w:pPr>
        <w:pStyle w:val="FirstParagraph"/>
      </w:pPr>
      <w:r>
        <w:rPr>
          <w:bCs/>
          <w:b/>
        </w:rPr>
        <w:t xml:space="preserve">Your Name</w:t>
      </w:r>
      <w:r>
        <w:br/>
      </w:r>
      <w:r>
        <w:rPr>
          <w:bCs/>
          <w:b/>
        </w:rPr>
        <w:t xml:space="preserve">123 Main Street</w:t>
      </w:r>
      <w:r>
        <w:br/>
      </w:r>
      <w:r>
        <w:rPr>
          <w:bCs/>
          <w:b/>
        </w:rPr>
        <w:t xml:space="preserve">Los Angeles, CA 90001</w:t>
      </w:r>
      <w:r>
        <w:br/>
      </w:r>
      <w:r>
        <w:rPr>
          <w:bCs/>
          <w:b/>
        </w:rPr>
        <w:t xml:space="preserve">(555) 123-4567</w:t>
      </w:r>
      <w:r>
        <w:br/>
      </w:r>
      <w:r>
        <w:rPr>
          <w:bCs/>
          <w:b/>
        </w:rPr>
        <w:t xml:space="preserve">your.email@example.com</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Los Angeles, CA 90001</w:t>
      </w:r>
    </w:p>
    <w:p>
      <w:pPr>
        <w:pStyle w:val="BodyText"/>
      </w:pPr>
      <w:r>
        <w:t xml:space="preserve">Date: [Insert Date]</w:t>
      </w:r>
    </w:p>
    <w:bookmarkStart w:id="20" w:name="dear-hiring-manager"/>
    <w:p>
      <w:pPr>
        <w:pStyle w:val="Heading2"/>
      </w:pPr>
      <w:r>
        <w:t xml:space="preserve">Dear Hiring Manager,</w:t>
      </w:r>
    </w:p>
    <w:p>
      <w:pPr>
        <w:pStyle w:val="FirstParagraph"/>
      </w:pPr>
      <w:r>
        <w:t xml:space="preserve">I am writing to express my enthusiastic interest in the Financial Analyst position at your esteemed organization in the United States Los Angeles. As a results-driven professional with a passion for financial strategy and data analysis, I am eager to contribute my expertise to support your company’s goals while growing within the vibrant and competitive landscape of Los Angeles’ financial sector.</w:t>
      </w:r>
    </w:p>
    <w:p>
      <w:pPr>
        <w:pStyle w:val="BodyText"/>
      </w:pPr>
      <w:r>
        <w:t xml:space="preserve">With over [X years] of experience in financial analysis, budgeting, and forecasting, I have developed a strong foundation in interpreting complex data sets, identifying trends, and delivering actionable insights to drive informed decision-making. My career has been centered around leveraging quantitative skills to optimize financial performance for organizations across diverse industries. I am particularly drawn to this opportunity because of the unique challenges and opportunities presented by Los Angeles’ dynamic economy, which is home to a thriving mix of technology startups, entertainment giants, and global enterprises.</w:t>
      </w:r>
    </w:p>
    <w:p>
      <w:pPr>
        <w:pStyle w:val="BodyText"/>
      </w:pPr>
      <w:r>
        <w:t xml:space="preserve">In my current role as a Financial Analyst at [Current Company Name] in Los Angeles, I have consistently demonstrated my ability to analyze financial data to support strategic planning and operational efficiency. For instance, I led a project that streamlined the company’s quarterly budgeting process by implementing advanced Excel models and automation tools, resulting in a 25% reduction in processing time. This experience honed my skills in financial modeling, risk assessment, and cross-functional collaboration—skills I believe are critical to success in this role.</w:t>
      </w:r>
    </w:p>
    <w:p>
      <w:pPr>
        <w:pStyle w:val="BodyText"/>
      </w:pPr>
      <w:r>
        <w:t xml:space="preserve">One of the key strengths I bring to the table is my ability to translate complex financial information into clear, actionable recommendations for stakeholders. In Los Angeles’ fast-paced environment, where businesses must adapt quickly to market shifts, this skill is invaluable. For example, during a period of economic uncertainty in 2023, I worked closely with the executive team at [Previous Company] to develop a contingency plan that reduced operational costs by 15% while maintaining service quality. This project not only showcased my analytical rigor but also my commitment to aligning financial strategies with broader organizational objectives.</w:t>
      </w:r>
    </w:p>
    <w:p>
      <w:pPr>
        <w:pStyle w:val="BodyText"/>
      </w:pPr>
      <w:r>
        <w:t xml:space="preserve">Los Angeles is a hub for innovation, and I am particularly inspired by the city’s growing focus on sustainable finance and technology-driven solutions. I have actively sought opportunities to stay ahead of these trends, such as completing a certification in Financial Data Analysis through [Relevant Institution] and participating in local networking events hosted by the Los Angeles Financial Analysts Association. These experiences have deepened my understanding of how financial professionals can leverage emerging technologies like AI and machine learning to enhance predictive analytics and strategic planning.</w:t>
      </w:r>
    </w:p>
    <w:p>
      <w:pPr>
        <w:pStyle w:val="BodyText"/>
      </w:pPr>
      <w:r>
        <w:t xml:space="preserve">What excites me most about this role is the opportunity to work with a team that values analytical excellence and forward-thinking strategies. I am confident that my background in financial analysis, combined with my adaptability and passion for problem-solving, will enable me to make meaningful contributions to your organization. Furthermore, my familiarity with the United States Los Angeles business ecosystem—spanning industries such as entertainment, real estate, and tech—positions me to understand the unique financial challenges and opportunities faced by companies in this region.</w:t>
      </w:r>
    </w:p>
    <w:p>
      <w:pPr>
        <w:pStyle w:val="BodyText"/>
      </w:pPr>
      <w:r>
        <w:t xml:space="preserve">As a professional who thrives in collaborative environments, I am eager to bring my expertise in financial modeling, variance analysis, and cost optimization to your team. I have also developed strong communication skills that allow me to present complex data insights to non-technical audiences, ensuring that all stakeholders are aligned with financial goals. This is especially important in Los Angeles’ diverse corporate landscape, where clear communication can bridge gaps between departments and drive collective success.</w:t>
      </w:r>
    </w:p>
    <w:p>
      <w:pPr>
        <w:pStyle w:val="BodyText"/>
      </w:pPr>
      <w:r>
        <w:t xml:space="preserve">I would welcome the opportunity to discuss how my background and skills align with your needs. I am available at your convenience for an interview and can be reached at (555) 123-4567 or via email at your.email@example.com. Thank you for considering my application. I look forward to contributing to [Company Name]’s continued growth and success in the United States Los Angeles market.</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6-07-24T15:01:52Z</dcterms:created>
  <dcterms:modified xsi:type="dcterms:W3CDTF">2026-07-24T15:01:52Z</dcterms:modified>
</cp:coreProperties>
</file>

<file path=docProps/custom.xml><?xml version="1.0" encoding="utf-8"?>
<Properties xmlns="http://schemas.openxmlformats.org/officeDocument/2006/custom-properties" xmlns:vt="http://schemas.openxmlformats.org/officeDocument/2006/docPropsVTypes"/>
</file>